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3551DC" w14:textId="4E8DABF1" w:rsidR="004169EE" w:rsidRDefault="004169EE" w:rsidP="00AF3E4F">
      <w:pPr>
        <w:snapToGrid w:val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Supplemental Material for</w:t>
      </w:r>
    </w:p>
    <w:p w14:paraId="2E4956A4" w14:textId="77777777" w:rsidR="004169EE" w:rsidRDefault="004169EE" w:rsidP="00AF3E4F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1A60081F" w14:textId="77777777" w:rsidR="004169EE" w:rsidRPr="006E6F57" w:rsidRDefault="004169EE" w:rsidP="004169E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7715658"/>
      <w:bookmarkStart w:id="1" w:name="OLE_LINK25"/>
      <w:r w:rsidRPr="007345B4">
        <w:rPr>
          <w:rFonts w:ascii="Times New Roman" w:hAnsi="Times New Roman" w:cs="Times New Roman"/>
          <w:b/>
          <w:bCs/>
          <w:sz w:val="24"/>
          <w:szCs w:val="24"/>
        </w:rPr>
        <w:t>Recent environmental changes in the Yunnan–</w:t>
      </w:r>
      <w:proofErr w:type="spellStart"/>
      <w:r w:rsidRPr="007345B4">
        <w:rPr>
          <w:rFonts w:ascii="Times New Roman" w:hAnsi="Times New Roman" w:cs="Times New Roman"/>
          <w:b/>
          <w:bCs/>
          <w:sz w:val="24"/>
          <w:szCs w:val="24"/>
        </w:rPr>
        <w:t>Guizhou</w:t>
      </w:r>
      <w:proofErr w:type="spellEnd"/>
      <w:r w:rsidRPr="007345B4">
        <w:rPr>
          <w:rFonts w:ascii="Times New Roman" w:hAnsi="Times New Roman" w:cs="Times New Roman"/>
          <w:b/>
          <w:bCs/>
          <w:sz w:val="24"/>
          <w:szCs w:val="24"/>
        </w:rPr>
        <w:t xml:space="preserve"> Plateau inferred from organic geochemical records from the sediments of </w:t>
      </w:r>
      <w:proofErr w:type="spellStart"/>
      <w:r w:rsidRPr="007345B4">
        <w:rPr>
          <w:rFonts w:ascii="Times New Roman" w:hAnsi="Times New Roman" w:cs="Times New Roman"/>
          <w:b/>
          <w:bCs/>
          <w:sz w:val="24"/>
          <w:szCs w:val="24"/>
        </w:rPr>
        <w:t>Fuxian</w:t>
      </w:r>
      <w:proofErr w:type="spellEnd"/>
      <w:r w:rsidRPr="007345B4">
        <w:rPr>
          <w:rFonts w:ascii="Times New Roman" w:hAnsi="Times New Roman" w:cs="Times New Roman"/>
          <w:b/>
          <w:bCs/>
          <w:sz w:val="24"/>
          <w:szCs w:val="24"/>
        </w:rPr>
        <w:t xml:space="preserve"> Lake</w:t>
      </w:r>
    </w:p>
    <w:bookmarkEnd w:id="0"/>
    <w:bookmarkEnd w:id="1"/>
    <w:p w14:paraId="71245E1B" w14:textId="77777777" w:rsidR="004169EE" w:rsidRPr="00752E37" w:rsidRDefault="004169EE" w:rsidP="004169EE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B3B31A4" w14:textId="77777777" w:rsidR="004169EE" w:rsidRPr="00032196" w:rsidRDefault="004169EE" w:rsidP="004169EE">
      <w:pPr>
        <w:snapToGrid w:val="0"/>
        <w:spacing w:line="48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032196">
        <w:rPr>
          <w:rFonts w:ascii="Times New Roman" w:eastAsia="宋体" w:hAnsi="Times New Roman" w:cs="Times New Roman"/>
          <w:sz w:val="24"/>
          <w:szCs w:val="24"/>
        </w:rPr>
        <w:t>Haibo</w:t>
      </w:r>
      <w:proofErr w:type="spellEnd"/>
      <w:r w:rsidRPr="00032196">
        <w:rPr>
          <w:rFonts w:ascii="Times New Roman" w:eastAsia="宋体" w:hAnsi="Times New Roman" w:cs="Times New Roman"/>
          <w:sz w:val="24"/>
          <w:szCs w:val="24"/>
        </w:rPr>
        <w:t xml:space="preserve"> He 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b</w:t>
      </w:r>
      <w:r>
        <w:rPr>
          <w:rFonts w:ascii="Times New Roman" w:eastAsia="宋体" w:hAnsi="Times New Roman" w:cs="Times New Roman"/>
          <w:sz w:val="24"/>
          <w:szCs w:val="24"/>
          <w:vertAlign w:val="superscript"/>
        </w:rPr>
        <w:t>,</w:t>
      </w:r>
      <w:r w:rsidRPr="0003219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c, </w:t>
      </w:r>
      <w:r w:rsidRPr="00032196">
        <w:rPr>
          <w:rFonts w:ascii="Times New Roman" w:hAnsi="Times New Roman" w:cs="Times New Roman"/>
          <w:sz w:val="24"/>
          <w:szCs w:val="24"/>
        </w:rPr>
        <w:t>*</w:t>
      </w:r>
      <w:r w:rsidRPr="00032196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032196">
        <w:rPr>
          <w:rFonts w:ascii="Times New Roman" w:eastAsia="宋体" w:hAnsi="Times New Roman" w:cs="Times New Roman"/>
          <w:sz w:val="24"/>
          <w:szCs w:val="24"/>
        </w:rPr>
        <w:t>Zaihua</w:t>
      </w:r>
      <w:proofErr w:type="spellEnd"/>
      <w:r w:rsidRPr="00032196">
        <w:rPr>
          <w:rFonts w:ascii="Times New Roman" w:eastAsia="宋体" w:hAnsi="Times New Roman" w:cs="Times New Roman"/>
          <w:sz w:val="24"/>
          <w:szCs w:val="24"/>
        </w:rPr>
        <w:t xml:space="preserve"> Liu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b</w:t>
      </w:r>
      <w:r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, d, </w:t>
      </w:r>
      <w:r w:rsidRPr="00032196">
        <w:rPr>
          <w:rFonts w:ascii="Times New Roman" w:hAnsi="Times New Roman" w:cs="Times New Roman"/>
          <w:sz w:val="24"/>
          <w:szCs w:val="24"/>
        </w:rPr>
        <w:t>*</w:t>
      </w:r>
      <w:r w:rsidRPr="00032196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Dongli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Li</w:t>
      </w:r>
      <w:r w:rsidRPr="00762155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  <w:vertAlign w:val="superscript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032196">
        <w:rPr>
          <w:rFonts w:ascii="Times New Roman" w:eastAsia="宋体" w:hAnsi="Times New Roman" w:cs="Times New Roman"/>
          <w:sz w:val="24"/>
          <w:szCs w:val="24"/>
        </w:rPr>
        <w:t>Chongying</w:t>
      </w:r>
      <w:proofErr w:type="spellEnd"/>
      <w:r w:rsidRPr="00032196">
        <w:rPr>
          <w:rFonts w:ascii="Times New Roman" w:eastAsia="宋体" w:hAnsi="Times New Roman" w:cs="Times New Roman"/>
          <w:sz w:val="24"/>
          <w:szCs w:val="24"/>
        </w:rPr>
        <w:t xml:space="preserve"> Chen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b</w:t>
      </w:r>
      <w:r w:rsidRPr="00032196">
        <w:rPr>
          <w:rFonts w:ascii="Times New Roman" w:eastAsia="宋体" w:hAnsi="Times New Roman" w:cs="Times New Roman"/>
          <w:sz w:val="24"/>
          <w:szCs w:val="24"/>
        </w:rPr>
        <w:t xml:space="preserve">, Qian </w:t>
      </w:r>
      <w:proofErr w:type="spellStart"/>
      <w:r w:rsidRPr="00032196">
        <w:rPr>
          <w:rFonts w:ascii="Times New Roman" w:eastAsia="宋体" w:hAnsi="Times New Roman" w:cs="Times New Roman"/>
          <w:sz w:val="24"/>
          <w:szCs w:val="24"/>
        </w:rPr>
        <w:t>Bao</w:t>
      </w:r>
      <w:proofErr w:type="spellEnd"/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b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  <w:vertAlign w:val="superscript"/>
        </w:rPr>
        <w:t>c</w:t>
      </w:r>
      <w:r w:rsidRPr="00032196">
        <w:rPr>
          <w:rFonts w:ascii="Times New Roman" w:eastAsia="宋体" w:hAnsi="Times New Roman" w:cs="Times New Roman"/>
          <w:sz w:val="24"/>
          <w:szCs w:val="24"/>
        </w:rPr>
        <w:t>, Yu Wei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b</w:t>
      </w:r>
      <w:r w:rsidRPr="00032196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Hailong</w:t>
      </w:r>
      <w:proofErr w:type="spellEnd"/>
      <w:r w:rsidRPr="00032196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Sun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b</w:t>
      </w:r>
      <w:r w:rsidRPr="00032196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Hao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Yan</w:t>
      </w:r>
      <w:r w:rsidRPr="00032196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b</w:t>
      </w:r>
    </w:p>
    <w:p w14:paraId="48EC0F8F" w14:textId="77777777" w:rsidR="004169EE" w:rsidRPr="002B4FE3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31DB685" w14:textId="77777777" w:rsidR="004169EE" w:rsidRPr="00032196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32196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0321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unnan Key Laboratory of Earth System Science, </w:t>
      </w:r>
      <w:r w:rsidRPr="00032196">
        <w:rPr>
          <w:rFonts w:ascii="Times New Roman" w:hAnsi="Times New Roman" w:cs="Times New Roman"/>
          <w:sz w:val="24"/>
          <w:szCs w:val="24"/>
        </w:rPr>
        <w:t>Yunnan University, Kunming 650500, China</w:t>
      </w:r>
    </w:p>
    <w:p w14:paraId="45EFD06D" w14:textId="7777777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32196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032196">
        <w:rPr>
          <w:rFonts w:ascii="Times New Roman" w:hAnsi="Times New Roman" w:cs="Times New Roman"/>
          <w:sz w:val="24"/>
          <w:szCs w:val="24"/>
        </w:rPr>
        <w:t xml:space="preserve"> State Key Laboratory of Environmental Geochemistry, Institute of Geochemistry, CAS, Guiyang 550081, China</w:t>
      </w:r>
    </w:p>
    <w:p w14:paraId="1C1BC3B6" w14:textId="7777777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032196">
        <w:rPr>
          <w:rFonts w:ascii="Times New Roman" w:hAnsi="Times New Roman" w:cs="Times New Roman"/>
          <w:sz w:val="24"/>
          <w:szCs w:val="24"/>
        </w:rPr>
        <w:t xml:space="preserve"> University of Chinese Academy of Sciences, Beiji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32196">
        <w:rPr>
          <w:rFonts w:ascii="Times New Roman" w:hAnsi="Times New Roman" w:cs="Times New Roman"/>
          <w:sz w:val="24"/>
          <w:szCs w:val="24"/>
        </w:rPr>
        <w:t xml:space="preserve"> 100049, China</w:t>
      </w:r>
    </w:p>
    <w:p w14:paraId="702FD5FC" w14:textId="77777777" w:rsidR="004169EE" w:rsidRDefault="004169EE" w:rsidP="004169EE">
      <w:pPr>
        <w:snapToGrid w:val="0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032196">
        <w:rPr>
          <w:rFonts w:ascii="Times New Roman" w:hAnsi="Times New Roman" w:cs="Times New Roman"/>
          <w:sz w:val="24"/>
          <w:szCs w:val="24"/>
        </w:rPr>
        <w:t xml:space="preserve"> </w:t>
      </w:r>
      <w:r w:rsidRPr="00B42996">
        <w:rPr>
          <w:rFonts w:ascii="Times New Roman" w:hAnsi="Times New Roman"/>
          <w:sz w:val="24"/>
          <w:szCs w:val="24"/>
        </w:rPr>
        <w:t>CAS Center for Excellence in Quaternary Science and Global Change, 710061</w:t>
      </w:r>
      <w:r>
        <w:rPr>
          <w:rFonts w:ascii="Times New Roman" w:hAnsi="Times New Roman"/>
          <w:sz w:val="24"/>
          <w:szCs w:val="24"/>
        </w:rPr>
        <w:t>,</w:t>
      </w:r>
      <w:r w:rsidRPr="00B42996">
        <w:rPr>
          <w:rFonts w:ascii="Times New Roman" w:hAnsi="Times New Roman"/>
          <w:sz w:val="24"/>
          <w:szCs w:val="24"/>
        </w:rPr>
        <w:t xml:space="preserve"> Xi’an, China</w:t>
      </w:r>
    </w:p>
    <w:p w14:paraId="76311F93" w14:textId="7777777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032196">
        <w:rPr>
          <w:rFonts w:ascii="Times New Roman" w:hAnsi="Times New Roman" w:cs="Times New Roman"/>
          <w:sz w:val="24"/>
          <w:szCs w:val="24"/>
        </w:rPr>
        <w:t xml:space="preserve"> </w:t>
      </w:r>
      <w:r w:rsidRPr="00C4053B">
        <w:rPr>
          <w:rFonts w:ascii="Times New Roman" w:hAnsi="Times New Roman" w:cs="Times New Roman"/>
          <w:sz w:val="24"/>
          <w:szCs w:val="24"/>
        </w:rPr>
        <w:t>Institute of Surface-Earth System Science, School of Earth System Science, Tianjin University, Tianjin 300072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3B">
        <w:rPr>
          <w:rFonts w:ascii="Times New Roman" w:hAnsi="Times New Roman" w:cs="Times New Roman"/>
          <w:sz w:val="24"/>
          <w:szCs w:val="24"/>
        </w:rPr>
        <w:t>China</w:t>
      </w:r>
    </w:p>
    <w:p w14:paraId="5595547F" w14:textId="77777777" w:rsidR="004169EE" w:rsidRPr="00F46393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D75CFC" w14:textId="77777777" w:rsidR="004169EE" w:rsidRPr="00C4053B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170903" w14:textId="7777777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C18D49" w14:textId="7777777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55F127" w14:textId="7777777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113186" w14:textId="7777777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9A598AD" w14:textId="77777777" w:rsidR="004169EE" w:rsidRPr="00032196" w:rsidRDefault="004169EE" w:rsidP="004169EE">
      <w:pPr>
        <w:snapToGrid w:val="0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2196">
        <w:rPr>
          <w:rFonts w:ascii="Times New Roman" w:hAnsi="Times New Roman"/>
          <w:sz w:val="24"/>
          <w:szCs w:val="24"/>
          <w:vertAlign w:val="superscript"/>
        </w:rPr>
        <w:t>*</w:t>
      </w:r>
      <w:r w:rsidRPr="00032196">
        <w:rPr>
          <w:rFonts w:ascii="Times New Roman" w:hAnsi="Times New Roman"/>
          <w:sz w:val="24"/>
          <w:szCs w:val="24"/>
        </w:rPr>
        <w:t>Corresponding author</w:t>
      </w:r>
      <w:r>
        <w:rPr>
          <w:rFonts w:ascii="Times New Roman" w:hAnsi="Times New Roman"/>
          <w:sz w:val="24"/>
          <w:szCs w:val="24"/>
        </w:rPr>
        <w:t>s</w:t>
      </w:r>
      <w:r w:rsidRPr="00032196">
        <w:rPr>
          <w:rFonts w:ascii="Times New Roman" w:hAnsi="Times New Roman"/>
          <w:sz w:val="24"/>
          <w:szCs w:val="24"/>
        </w:rPr>
        <w:t>.</w:t>
      </w:r>
    </w:p>
    <w:p w14:paraId="40DF0B20" w14:textId="0CB8E0D7" w:rsidR="004169EE" w:rsidRDefault="004169EE" w:rsidP="004169EE">
      <w:pPr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  <w:sectPr w:rsidR="004169EE" w:rsidSect="00A50FBF">
          <w:headerReference w:type="even" r:id="rId6"/>
          <w:headerReference w:type="default" r:id="rId7"/>
          <w:footerReference w:type="default" r:id="rId8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032196">
        <w:rPr>
          <w:rFonts w:ascii="Times New Roman" w:hAnsi="Times New Roman"/>
          <w:i/>
          <w:iCs/>
          <w:sz w:val="24"/>
          <w:szCs w:val="24"/>
        </w:rPr>
        <w:t>E-mail address</w:t>
      </w:r>
      <w:r>
        <w:rPr>
          <w:rFonts w:ascii="Times New Roman" w:hAnsi="Times New Roman"/>
          <w:i/>
          <w:iCs/>
          <w:sz w:val="24"/>
          <w:szCs w:val="24"/>
        </w:rPr>
        <w:t>es</w:t>
      </w:r>
      <w:r w:rsidRPr="00032196">
        <w:rPr>
          <w:rFonts w:ascii="Times New Roman" w:hAnsi="Times New Roman"/>
          <w:i/>
          <w:iCs/>
          <w:sz w:val="24"/>
          <w:szCs w:val="24"/>
        </w:rPr>
        <w:t>:</w:t>
      </w:r>
      <w:r w:rsidRPr="00032196">
        <w:rPr>
          <w:rFonts w:ascii="Times New Roman" w:hAnsi="Times New Roman"/>
          <w:sz w:val="24"/>
          <w:szCs w:val="24"/>
          <w:u w:color="31849B"/>
        </w:rPr>
        <w:t xml:space="preserve"> </w:t>
      </w:r>
      <w:hyperlink r:id="rId9" w:history="1">
        <w:r w:rsidRPr="00032196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ehaibo@ynu.edu.cn</w:t>
        </w:r>
      </w:hyperlink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(</w:t>
      </w:r>
      <w:proofErr w:type="spellStart"/>
      <w:r w:rsidRPr="00032196">
        <w:rPr>
          <w:rFonts w:ascii="Times New Roman" w:eastAsia="宋体" w:hAnsi="Times New Roman" w:cs="Times New Roman"/>
          <w:sz w:val="24"/>
          <w:szCs w:val="24"/>
        </w:rPr>
        <w:t>Haibo</w:t>
      </w:r>
      <w:proofErr w:type="spellEnd"/>
      <w:r w:rsidRPr="00032196">
        <w:rPr>
          <w:rFonts w:ascii="Times New Roman" w:eastAsia="宋体" w:hAnsi="Times New Roman" w:cs="Times New Roman"/>
          <w:sz w:val="24"/>
          <w:szCs w:val="24"/>
        </w:rPr>
        <w:t xml:space="preserve"> He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)</w:t>
      </w:r>
      <w:r w:rsidRPr="00032196">
        <w:rPr>
          <w:rFonts w:ascii="Times New Roman" w:hAnsi="Times New Roman" w:cs="Times New Roman"/>
          <w:sz w:val="24"/>
          <w:szCs w:val="24"/>
        </w:rPr>
        <w:t xml:space="preserve">; </w:t>
      </w:r>
      <w:r w:rsidRPr="00032196">
        <w:rPr>
          <w:rFonts w:ascii="Times New Roman" w:hAnsi="Times New Roman"/>
          <w:sz w:val="24"/>
          <w:szCs w:val="24"/>
          <w:u w:color="31849B"/>
        </w:rPr>
        <w:t>liuzaihua@vip.gyig.ac.cn</w:t>
      </w:r>
      <w:r>
        <w:rPr>
          <w:rFonts w:ascii="Times New Roman" w:hAnsi="Times New Roman"/>
          <w:sz w:val="24"/>
          <w:szCs w:val="24"/>
          <w:u w:color="31849B"/>
        </w:rPr>
        <w:t xml:space="preserve"> (</w:t>
      </w:r>
      <w:proofErr w:type="spellStart"/>
      <w:r w:rsidRPr="00032196">
        <w:rPr>
          <w:rFonts w:ascii="Times New Roman" w:eastAsia="宋体" w:hAnsi="Times New Roman" w:cs="Times New Roman"/>
          <w:sz w:val="24"/>
          <w:szCs w:val="24"/>
        </w:rPr>
        <w:t>Zaihua</w:t>
      </w:r>
      <w:proofErr w:type="spellEnd"/>
      <w:r w:rsidRPr="00032196">
        <w:rPr>
          <w:rFonts w:ascii="Times New Roman" w:eastAsia="宋体" w:hAnsi="Times New Roman" w:cs="Times New Roman"/>
          <w:sz w:val="24"/>
          <w:szCs w:val="24"/>
        </w:rPr>
        <w:t xml:space="preserve"> Liu</w:t>
      </w:r>
    </w:p>
    <w:p w14:paraId="54C60716" w14:textId="0C921435" w:rsidR="00AF3E4F" w:rsidRDefault="00AF3E4F" w:rsidP="00AF3E4F">
      <w:pPr>
        <w:snapToGrid w:val="0"/>
        <w:rPr>
          <w:rFonts w:ascii="Times New Roman" w:hAnsi="Times New Roman" w:cs="Times New Roman"/>
          <w:sz w:val="22"/>
        </w:rPr>
      </w:pPr>
      <w:bookmarkStart w:id="2" w:name="_GoBack"/>
      <w:bookmarkEnd w:id="2"/>
      <w:r w:rsidRPr="001E59CF">
        <w:rPr>
          <w:rFonts w:ascii="Times New Roman" w:hAnsi="Times New Roman" w:cs="Times New Roman"/>
          <w:b/>
          <w:bCs/>
          <w:sz w:val="22"/>
        </w:rPr>
        <w:lastRenderedPageBreak/>
        <w:t>Table S1</w:t>
      </w:r>
      <w:r w:rsidRPr="001E59CF">
        <w:rPr>
          <w:rFonts w:ascii="Times New Roman" w:hAnsi="Times New Roman" w:cs="Times New Roman"/>
          <w:sz w:val="22"/>
        </w:rPr>
        <w:t xml:space="preserve"> TOC, TN, C/N, and isotopic compositions (δ</w:t>
      </w:r>
      <w:r w:rsidRPr="001E59CF">
        <w:rPr>
          <w:rFonts w:ascii="Times New Roman" w:hAnsi="Times New Roman" w:cs="Times New Roman"/>
          <w:sz w:val="22"/>
          <w:vertAlign w:val="superscript"/>
        </w:rPr>
        <w:t>13</w:t>
      </w:r>
      <w:r w:rsidRPr="001E59CF">
        <w:rPr>
          <w:rFonts w:ascii="Times New Roman" w:hAnsi="Times New Roman" w:cs="Times New Roman"/>
          <w:sz w:val="22"/>
        </w:rPr>
        <w:t>C</w:t>
      </w:r>
      <w:r w:rsidRPr="001E59CF">
        <w:rPr>
          <w:rFonts w:ascii="Times New Roman" w:hAnsi="Times New Roman" w:cs="Times New Roman"/>
          <w:sz w:val="22"/>
          <w:vertAlign w:val="subscript"/>
        </w:rPr>
        <w:t>org</w:t>
      </w:r>
      <w:r w:rsidRPr="001E59CF">
        <w:rPr>
          <w:rFonts w:ascii="Times New Roman" w:hAnsi="Times New Roman" w:cs="Times New Roman"/>
          <w:sz w:val="22"/>
        </w:rPr>
        <w:t xml:space="preserve">) and proxies of n-alkanes in bulk sediments from core FX-1 from </w:t>
      </w:r>
      <w:proofErr w:type="spellStart"/>
      <w:r w:rsidRPr="001E59CF">
        <w:rPr>
          <w:rFonts w:ascii="Times New Roman" w:hAnsi="Times New Roman" w:cs="Times New Roman"/>
          <w:sz w:val="22"/>
        </w:rPr>
        <w:t>Fuxian</w:t>
      </w:r>
      <w:proofErr w:type="spellEnd"/>
      <w:r w:rsidRPr="001E59CF">
        <w:rPr>
          <w:rFonts w:ascii="Times New Roman" w:hAnsi="Times New Roman" w:cs="Times New Roman"/>
          <w:sz w:val="22"/>
        </w:rPr>
        <w:t xml:space="preserve"> Lake. C/N is expressed as atomic ratio.</w:t>
      </w:r>
    </w:p>
    <w:tbl>
      <w:tblPr>
        <w:tblStyle w:val="TableGrid"/>
        <w:tblW w:w="949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851"/>
        <w:gridCol w:w="850"/>
        <w:gridCol w:w="851"/>
        <w:gridCol w:w="992"/>
        <w:gridCol w:w="992"/>
        <w:gridCol w:w="851"/>
        <w:gridCol w:w="850"/>
        <w:gridCol w:w="851"/>
      </w:tblGrid>
      <w:tr w:rsidR="00AF3E4F" w:rsidRPr="001E59CF" w14:paraId="469C91B4" w14:textId="77777777" w:rsidTr="001558AB"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</w:tcPr>
          <w:p w14:paraId="4C0AC0C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Sample </w:t>
            </w:r>
            <w:r w:rsidRPr="001E59CF">
              <w:rPr>
                <w:rFonts w:ascii="Times New Roman" w:hAnsi="Times New Roman" w:cs="Times New Roman" w:hint="eastAsia"/>
                <w:sz w:val="22"/>
              </w:rPr>
              <w:t>no</w:t>
            </w:r>
            <w:r w:rsidRPr="001E59CF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5392F18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Depth</w:t>
            </w:r>
          </w:p>
          <w:p w14:paraId="4747BFD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cm)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2696D2F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TOC</w:t>
            </w:r>
          </w:p>
          <w:p w14:paraId="0327913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%)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14:paraId="1FF9C14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TN</w:t>
            </w:r>
          </w:p>
          <w:p w14:paraId="4B783DF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%)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5EED618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sz w:val="22"/>
              </w:rPr>
              <w:t>C</w:t>
            </w:r>
            <w:r w:rsidRPr="001E59CF">
              <w:rPr>
                <w:rFonts w:ascii="Times New Roman" w:hAnsi="Times New Roman" w:cs="Times New Roman"/>
                <w:sz w:val="22"/>
              </w:rPr>
              <w:t>/N</w:t>
            </w:r>
          </w:p>
          <w:p w14:paraId="53C25D9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14:paraId="628E426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δ</w:t>
            </w:r>
            <w:r w:rsidRPr="001E59CF">
              <w:rPr>
                <w:rFonts w:ascii="Times New Roman" w:hAnsi="Times New Roman" w:cs="Times New Roman"/>
                <w:sz w:val="22"/>
                <w:vertAlign w:val="superscript"/>
              </w:rPr>
              <w:t>13</w:t>
            </w:r>
            <w:r w:rsidRPr="001E59CF">
              <w:rPr>
                <w:rFonts w:ascii="Times New Roman" w:hAnsi="Times New Roman" w:cs="Times New Roman"/>
                <w:sz w:val="22"/>
              </w:rPr>
              <w:t>C</w:t>
            </w:r>
            <w:r w:rsidRPr="001E59CF">
              <w:rPr>
                <w:rFonts w:ascii="Times New Roman" w:hAnsi="Times New Roman" w:cs="Times New Roman"/>
                <w:sz w:val="22"/>
                <w:vertAlign w:val="subscript"/>
              </w:rPr>
              <w:t>org</w:t>
            </w:r>
          </w:p>
          <w:p w14:paraId="06953DC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‰)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14:paraId="266F0FF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ACL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0DC57F4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CP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14:paraId="6CB0B83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TAR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5298AFC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1E59CF">
              <w:rPr>
                <w:rFonts w:ascii="Times New Roman" w:hAnsi="Times New Roman" w:cs="Times New Roman"/>
                <w:sz w:val="22"/>
              </w:rPr>
              <w:t>Paq</w:t>
            </w:r>
            <w:proofErr w:type="spellEnd"/>
          </w:p>
        </w:tc>
      </w:tr>
      <w:tr w:rsidR="00AF3E4F" w:rsidRPr="001E59CF" w14:paraId="5495CAB1" w14:textId="77777777" w:rsidTr="001558AB">
        <w:tc>
          <w:tcPr>
            <w:tcW w:w="1276" w:type="dxa"/>
            <w:tcBorders>
              <w:top w:val="single" w:sz="8" w:space="0" w:color="auto"/>
              <w:bottom w:val="nil"/>
            </w:tcBorders>
          </w:tcPr>
          <w:p w14:paraId="7F8E7E8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</w:t>
            </w:r>
          </w:p>
        </w:tc>
        <w:tc>
          <w:tcPr>
            <w:tcW w:w="1134" w:type="dxa"/>
            <w:tcBorders>
              <w:top w:val="single" w:sz="8" w:space="0" w:color="auto"/>
              <w:bottom w:val="nil"/>
            </w:tcBorders>
            <w:vAlign w:val="center"/>
          </w:tcPr>
          <w:p w14:paraId="18980C1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  <w:vAlign w:val="center"/>
          </w:tcPr>
          <w:p w14:paraId="1C1446C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1.82 </w:t>
            </w:r>
          </w:p>
        </w:tc>
        <w:tc>
          <w:tcPr>
            <w:tcW w:w="850" w:type="dxa"/>
            <w:tcBorders>
              <w:top w:val="single" w:sz="8" w:space="0" w:color="auto"/>
              <w:bottom w:val="nil"/>
            </w:tcBorders>
            <w:vAlign w:val="center"/>
          </w:tcPr>
          <w:p w14:paraId="50EC7FF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  <w:vAlign w:val="center"/>
          </w:tcPr>
          <w:p w14:paraId="1BF5CC4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9.89 </w:t>
            </w: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  <w:vAlign w:val="center"/>
          </w:tcPr>
          <w:p w14:paraId="3FAA4CF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7.71 </w:t>
            </w: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</w:tcPr>
          <w:p w14:paraId="035811D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44 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</w:tcPr>
          <w:p w14:paraId="64B0A0E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92 </w:t>
            </w:r>
          </w:p>
        </w:tc>
        <w:tc>
          <w:tcPr>
            <w:tcW w:w="850" w:type="dxa"/>
            <w:tcBorders>
              <w:top w:val="single" w:sz="8" w:space="0" w:color="auto"/>
              <w:bottom w:val="nil"/>
            </w:tcBorders>
          </w:tcPr>
          <w:p w14:paraId="671A4C5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58 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</w:tcPr>
          <w:p w14:paraId="76EF477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42 </w:t>
            </w:r>
          </w:p>
        </w:tc>
      </w:tr>
      <w:tr w:rsidR="00AF3E4F" w:rsidRPr="001E59CF" w14:paraId="0081D058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118DCB2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7B6A13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454320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1.15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D0FBEA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0113E5E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8.97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0927D1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6.41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ED6504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0ED3452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5A0FF4CE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12F594E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AF3E4F" w:rsidRPr="001E59CF" w14:paraId="7FC68CED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0F226CA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6AE19D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2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022C2D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85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099467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2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331EC7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8.47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5D49A73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6.42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DA19B8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63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BD7CDF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13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5104C9B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05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FBAE3E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45 </w:t>
            </w:r>
          </w:p>
        </w:tc>
      </w:tr>
      <w:tr w:rsidR="00AF3E4F" w:rsidRPr="001E59CF" w14:paraId="55570159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7F19692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4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CE36C7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3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BC4B16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87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3D586C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1A0E83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8.92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4F8A6D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6.16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24AC4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73F19A3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16B5E23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AB4636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AF3E4F" w:rsidRPr="001E59CF" w14:paraId="313F441A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05DB886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20BAAE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4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4A9676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81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1F1507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2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1A96C0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99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BA13CB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91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3A387C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53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739DDAA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00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9DB0DD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89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3ADE53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46 </w:t>
            </w:r>
          </w:p>
        </w:tc>
      </w:tr>
      <w:tr w:rsidR="00AF3E4F" w:rsidRPr="001E59CF" w14:paraId="38C68F3C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63245A1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4A1B4A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5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6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A9BFAE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73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CF63FE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DFE204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8.14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92A7B0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88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DBE66A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0C73F2F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573D153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D62F7B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AF3E4F" w:rsidRPr="001E59CF" w14:paraId="2776D944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3471C38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B668D2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6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7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842B23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4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1BCC58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1F266C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8.64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B5E4DA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4.98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BD65D6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9C93E4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18674D8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E15700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AF3E4F" w:rsidRPr="001E59CF" w14:paraId="12AA26FB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1579C5B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7BA1F5C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7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8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F5EFBB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8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9EC1B5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1E27DE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75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6903D1F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19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29AD78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94B755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7EE16AE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8CE6FF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AF3E4F" w:rsidRPr="001E59CF" w14:paraId="27E51418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24A6334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9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709878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8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9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3A0247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2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1A504A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2B0B02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65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F6252B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23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A0CC13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94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65DB12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09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7360F76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.06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A00485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27 </w:t>
            </w:r>
          </w:p>
        </w:tc>
      </w:tr>
      <w:tr w:rsidR="00AF3E4F" w:rsidRPr="001E59CF" w14:paraId="11C7BD6C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1A409D4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BDFA93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9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0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E6B110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76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C77F01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0415F1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74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6E9E7E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29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673182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872A50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132BA7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229344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AF3E4F" w:rsidRPr="001E59CF" w14:paraId="3654134A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36BA971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F43832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0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C0A7C2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8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949C4F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E16785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96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F14AE4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23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76EA47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17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7AA979A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02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52ACA32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67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3FC04E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48 </w:t>
            </w:r>
          </w:p>
        </w:tc>
      </w:tr>
      <w:tr w:rsidR="00AF3E4F" w:rsidRPr="001E59CF" w14:paraId="14666DDA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5274D8C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7ACE41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1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EB64C9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6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2A55D0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CEFA30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53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04EEFB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20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F4EBF6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B11CBA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4BE9B7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F5ED6E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AF3E4F" w:rsidRPr="001E59CF" w14:paraId="7FC463EA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3890FE3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D7467E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2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5C2FB6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9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433B39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E7DE73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71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F1C4C1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43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BA0457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79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E9656D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11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88DC00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80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10BE10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32 </w:t>
            </w:r>
          </w:p>
        </w:tc>
      </w:tr>
      <w:tr w:rsidR="00AF3E4F" w:rsidRPr="001E59CF" w14:paraId="545D6EA2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2C3A05D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4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8FDD58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3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CF480A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9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AF7F80E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5F4212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62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1A9B15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18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605F38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58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D5D865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16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7F6DBA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80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4560DD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51 </w:t>
            </w:r>
          </w:p>
        </w:tc>
      </w:tr>
      <w:tr w:rsidR="00AF3E4F" w:rsidRPr="001E59CF" w14:paraId="2D80A424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1F6A16E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3FDF59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4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0C3488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70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EC1E5AA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F94924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90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1BDC70E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26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88A1C3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74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568F8F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14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7240228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21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B739DF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41 </w:t>
            </w:r>
          </w:p>
        </w:tc>
      </w:tr>
      <w:tr w:rsidR="00AF3E4F" w:rsidRPr="001E59CF" w14:paraId="55E50124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3B25B98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14ADEE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5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6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0556D7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5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854BD7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5F4DB7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53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D943349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53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9801CD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2DF02C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107964C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C1B144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F3E4F" w:rsidRPr="001E59CF" w14:paraId="5E216DB3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4D69A1C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86F8DF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6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7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AA5BAD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67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2FE4F0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129C55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7.68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A84444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09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F3BBE3E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82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1FE2CA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05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F051F7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28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2944B8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38 </w:t>
            </w:r>
          </w:p>
        </w:tc>
      </w:tr>
      <w:tr w:rsidR="00AF3E4F" w:rsidRPr="001E59CF" w14:paraId="7DC0CA5D" w14:textId="77777777" w:rsidTr="001558AB">
        <w:tc>
          <w:tcPr>
            <w:tcW w:w="1276" w:type="dxa"/>
            <w:tcBorders>
              <w:top w:val="nil"/>
              <w:bottom w:val="nil"/>
            </w:tcBorders>
          </w:tcPr>
          <w:p w14:paraId="437A641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95D933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7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8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5E5001E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72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D424AA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336B4A5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8.19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4BCFED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4.87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188B92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534A2A1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F4FC59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025B25AB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F3E4F" w:rsidRPr="001E59CF" w14:paraId="0647B397" w14:textId="77777777" w:rsidTr="001558AB">
        <w:tc>
          <w:tcPr>
            <w:tcW w:w="1276" w:type="dxa"/>
            <w:tcBorders>
              <w:top w:val="nil"/>
              <w:bottom w:val="single" w:sz="8" w:space="0" w:color="auto"/>
            </w:tcBorders>
          </w:tcPr>
          <w:p w14:paraId="6820494C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1-19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  <w:vAlign w:val="center"/>
          </w:tcPr>
          <w:p w14:paraId="39A8CE96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8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9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  <w:vAlign w:val="center"/>
          </w:tcPr>
          <w:p w14:paraId="1C0A328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71 </w:t>
            </w:r>
          </w:p>
        </w:tc>
        <w:tc>
          <w:tcPr>
            <w:tcW w:w="850" w:type="dxa"/>
            <w:tcBorders>
              <w:top w:val="nil"/>
              <w:bottom w:val="single" w:sz="8" w:space="0" w:color="auto"/>
            </w:tcBorders>
            <w:vAlign w:val="center"/>
          </w:tcPr>
          <w:p w14:paraId="4E402274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  <w:vAlign w:val="center"/>
          </w:tcPr>
          <w:p w14:paraId="0D76A0B3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8.31 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  <w:vAlign w:val="center"/>
          </w:tcPr>
          <w:p w14:paraId="1AFF9D5D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-25.40 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</w:tcPr>
          <w:p w14:paraId="5B44C450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9.45 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</w:tcPr>
          <w:p w14:paraId="782C0E7F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1.06 </w:t>
            </w:r>
          </w:p>
        </w:tc>
        <w:tc>
          <w:tcPr>
            <w:tcW w:w="850" w:type="dxa"/>
            <w:tcBorders>
              <w:top w:val="nil"/>
              <w:bottom w:val="single" w:sz="8" w:space="0" w:color="auto"/>
            </w:tcBorders>
          </w:tcPr>
          <w:p w14:paraId="4D350B62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2.19 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</w:tcPr>
          <w:p w14:paraId="07028227" w14:textId="77777777" w:rsidR="00AF3E4F" w:rsidRPr="001E59CF" w:rsidRDefault="00AF3E4F" w:rsidP="001558AB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 xml:space="preserve">0.32 </w:t>
            </w:r>
          </w:p>
        </w:tc>
      </w:tr>
    </w:tbl>
    <w:p w14:paraId="07C15BC9" w14:textId="77777777" w:rsidR="00AF3E4F" w:rsidRDefault="00AF3E4F" w:rsidP="00AF3E4F">
      <w:pPr>
        <w:snapToGrid w:val="0"/>
        <w:rPr>
          <w:rFonts w:ascii="Times New Roman" w:hAnsi="Times New Roman" w:cs="Times New Roman"/>
          <w:sz w:val="18"/>
          <w:szCs w:val="18"/>
        </w:rPr>
      </w:pPr>
    </w:p>
    <w:p w14:paraId="0667BCE3" w14:textId="63274D7A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75D41E4E" w14:textId="659B8022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198F847A" w14:textId="31D9F3EB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116F4FAC" w14:textId="76503007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7D4F85BC" w14:textId="6ECA6D9D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66DC04A9" w14:textId="21ABC580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55C48DE0" w14:textId="7083A410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0539E3EA" w14:textId="18E94347" w:rsidR="00AF3E4F" w:rsidRDefault="00AF3E4F" w:rsidP="00B51002">
      <w:pPr>
        <w:snapToGrid w:val="0"/>
        <w:rPr>
          <w:rFonts w:ascii="Times New Roman" w:hAnsi="Times New Roman" w:cs="Times New Roman"/>
          <w:b/>
          <w:bCs/>
          <w:sz w:val="22"/>
        </w:rPr>
      </w:pPr>
    </w:p>
    <w:p w14:paraId="1BC22732" w14:textId="0F63E57E" w:rsidR="00B51002" w:rsidRPr="001E59CF" w:rsidRDefault="00B51002" w:rsidP="00B51002">
      <w:pPr>
        <w:snapToGrid w:val="0"/>
        <w:rPr>
          <w:rFonts w:ascii="Times New Roman" w:hAnsi="Times New Roman" w:cs="Times New Roman"/>
          <w:sz w:val="22"/>
        </w:rPr>
      </w:pPr>
      <w:r w:rsidRPr="001E59CF">
        <w:rPr>
          <w:rFonts w:ascii="Times New Roman" w:hAnsi="Times New Roman" w:cs="Times New Roman"/>
          <w:b/>
          <w:bCs/>
          <w:sz w:val="22"/>
        </w:rPr>
        <w:lastRenderedPageBreak/>
        <w:t>Table S</w:t>
      </w:r>
      <w:r>
        <w:rPr>
          <w:rFonts w:ascii="Times New Roman" w:hAnsi="Times New Roman" w:cs="Times New Roman"/>
          <w:b/>
          <w:bCs/>
          <w:sz w:val="22"/>
        </w:rPr>
        <w:t>2</w:t>
      </w:r>
      <w:r w:rsidRPr="001E59CF">
        <w:rPr>
          <w:rFonts w:ascii="Times New Roman" w:hAnsi="Times New Roman" w:cs="Times New Roman"/>
          <w:sz w:val="22"/>
        </w:rPr>
        <w:t xml:space="preserve"> TOC, TN, C/N, and isotopic compositions (δ</w:t>
      </w:r>
      <w:r w:rsidRPr="001E59CF">
        <w:rPr>
          <w:rFonts w:ascii="Times New Roman" w:hAnsi="Times New Roman" w:cs="Times New Roman"/>
          <w:sz w:val="22"/>
          <w:vertAlign w:val="superscript"/>
        </w:rPr>
        <w:t>13</w:t>
      </w:r>
      <w:r w:rsidRPr="001E59CF">
        <w:rPr>
          <w:rFonts w:ascii="Times New Roman" w:hAnsi="Times New Roman" w:cs="Times New Roman"/>
          <w:sz w:val="22"/>
        </w:rPr>
        <w:t>C</w:t>
      </w:r>
      <w:r w:rsidRPr="001E59CF">
        <w:rPr>
          <w:rFonts w:ascii="Times New Roman" w:hAnsi="Times New Roman" w:cs="Times New Roman"/>
          <w:sz w:val="22"/>
          <w:vertAlign w:val="subscript"/>
        </w:rPr>
        <w:t>org</w:t>
      </w:r>
      <w:r w:rsidRPr="001E59CF">
        <w:rPr>
          <w:rFonts w:ascii="Times New Roman" w:hAnsi="Times New Roman" w:cs="Times New Roman"/>
          <w:sz w:val="22"/>
        </w:rPr>
        <w:t xml:space="preserve">) and proxies of n-alkanes in bulk sediments from core FX-2 from </w:t>
      </w:r>
      <w:proofErr w:type="spellStart"/>
      <w:r w:rsidRPr="001E59CF">
        <w:rPr>
          <w:rFonts w:ascii="Times New Roman" w:hAnsi="Times New Roman" w:cs="Times New Roman"/>
          <w:sz w:val="22"/>
        </w:rPr>
        <w:t>Fuxian</w:t>
      </w:r>
      <w:proofErr w:type="spellEnd"/>
      <w:r w:rsidRPr="001E59CF">
        <w:rPr>
          <w:rFonts w:ascii="Times New Roman" w:hAnsi="Times New Roman" w:cs="Times New Roman"/>
          <w:sz w:val="22"/>
        </w:rPr>
        <w:t xml:space="preserve"> Lake. C/N is expressed as atomic ratio.</w:t>
      </w:r>
    </w:p>
    <w:tbl>
      <w:tblPr>
        <w:tblStyle w:val="TableGrid"/>
        <w:tblW w:w="949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851"/>
        <w:gridCol w:w="850"/>
        <w:gridCol w:w="851"/>
        <w:gridCol w:w="992"/>
        <w:gridCol w:w="992"/>
        <w:gridCol w:w="851"/>
        <w:gridCol w:w="850"/>
        <w:gridCol w:w="851"/>
      </w:tblGrid>
      <w:tr w:rsidR="00F0603B" w:rsidRPr="001E59CF" w14:paraId="68DE1E9E" w14:textId="77777777" w:rsidTr="003E7A16"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</w:tcPr>
          <w:p w14:paraId="08A9CC4F" w14:textId="73649A46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Sample</w:t>
            </w:r>
            <w:r w:rsidR="001A22E5" w:rsidRPr="001E59CF">
              <w:rPr>
                <w:rFonts w:ascii="Times New Roman" w:hAnsi="Times New Roman" w:cs="Times New Roman"/>
                <w:sz w:val="22"/>
              </w:rPr>
              <w:t xml:space="preserve"> no.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750FB229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Depth</w:t>
            </w:r>
          </w:p>
          <w:p w14:paraId="7632C953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cm)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15626DDD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TOC</w:t>
            </w:r>
          </w:p>
          <w:p w14:paraId="7C1D82BC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%)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14:paraId="132D6321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TN</w:t>
            </w:r>
          </w:p>
          <w:p w14:paraId="4F40B424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%)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004BAA0A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sz w:val="22"/>
              </w:rPr>
              <w:t>C</w:t>
            </w:r>
            <w:r w:rsidRPr="001E59CF">
              <w:rPr>
                <w:rFonts w:ascii="Times New Roman" w:hAnsi="Times New Roman" w:cs="Times New Roman"/>
                <w:sz w:val="22"/>
              </w:rPr>
              <w:t>/N</w:t>
            </w:r>
          </w:p>
          <w:p w14:paraId="71C6F6C1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14:paraId="78F541FF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δ</w:t>
            </w:r>
            <w:r w:rsidRPr="001E59CF">
              <w:rPr>
                <w:rFonts w:ascii="Times New Roman" w:hAnsi="Times New Roman" w:cs="Times New Roman"/>
                <w:sz w:val="22"/>
                <w:vertAlign w:val="superscript"/>
              </w:rPr>
              <w:t>13</w:t>
            </w:r>
            <w:r w:rsidRPr="001E59CF">
              <w:rPr>
                <w:rFonts w:ascii="Times New Roman" w:hAnsi="Times New Roman" w:cs="Times New Roman"/>
                <w:sz w:val="22"/>
              </w:rPr>
              <w:t>C</w:t>
            </w:r>
            <w:r w:rsidRPr="001E59CF">
              <w:rPr>
                <w:rFonts w:ascii="Times New Roman" w:hAnsi="Times New Roman" w:cs="Times New Roman"/>
                <w:sz w:val="22"/>
                <w:vertAlign w:val="subscript"/>
              </w:rPr>
              <w:t>org</w:t>
            </w:r>
          </w:p>
          <w:p w14:paraId="73F1D3D6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(‰)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14:paraId="1F58B0DB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ACL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28857BA1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CP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14:paraId="23E4A090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TAR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14F07C52" w14:textId="77777777" w:rsidR="00F0603B" w:rsidRPr="001E59CF" w:rsidRDefault="00F0603B" w:rsidP="00EC4243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1E59CF">
              <w:rPr>
                <w:rFonts w:ascii="Times New Roman" w:hAnsi="Times New Roman" w:cs="Times New Roman"/>
                <w:sz w:val="22"/>
              </w:rPr>
              <w:t>Paq</w:t>
            </w:r>
            <w:proofErr w:type="spellEnd"/>
          </w:p>
        </w:tc>
      </w:tr>
      <w:tr w:rsidR="00F71DDF" w:rsidRPr="001E59CF" w14:paraId="2DA0BD9A" w14:textId="77777777" w:rsidTr="003E7A16">
        <w:tc>
          <w:tcPr>
            <w:tcW w:w="1276" w:type="dxa"/>
            <w:tcBorders>
              <w:top w:val="single" w:sz="8" w:space="0" w:color="auto"/>
              <w:bottom w:val="nil"/>
            </w:tcBorders>
          </w:tcPr>
          <w:p w14:paraId="2C498285" w14:textId="602FC98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</w:t>
            </w:r>
          </w:p>
        </w:tc>
        <w:tc>
          <w:tcPr>
            <w:tcW w:w="1134" w:type="dxa"/>
            <w:tcBorders>
              <w:top w:val="single" w:sz="8" w:space="0" w:color="auto"/>
              <w:bottom w:val="nil"/>
            </w:tcBorders>
            <w:vAlign w:val="center"/>
          </w:tcPr>
          <w:p w14:paraId="1B20EA1B" w14:textId="0AB140B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  <w:vAlign w:val="center"/>
          </w:tcPr>
          <w:p w14:paraId="58C1D3B7" w14:textId="00ED6C9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3.09 </w:t>
            </w:r>
          </w:p>
        </w:tc>
        <w:tc>
          <w:tcPr>
            <w:tcW w:w="850" w:type="dxa"/>
            <w:tcBorders>
              <w:top w:val="single" w:sz="8" w:space="0" w:color="auto"/>
              <w:bottom w:val="nil"/>
            </w:tcBorders>
            <w:vAlign w:val="center"/>
          </w:tcPr>
          <w:p w14:paraId="1EE3FF61" w14:textId="0C82E235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34 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  <w:vAlign w:val="center"/>
          </w:tcPr>
          <w:p w14:paraId="2BC8F54C" w14:textId="21BDC2A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0.47 </w:t>
            </w: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  <w:vAlign w:val="center"/>
          </w:tcPr>
          <w:p w14:paraId="57771BE8" w14:textId="4268DA0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8.07 </w:t>
            </w: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  <w:vAlign w:val="center"/>
          </w:tcPr>
          <w:p w14:paraId="0F766F12" w14:textId="6047926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08 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  <w:vAlign w:val="center"/>
          </w:tcPr>
          <w:p w14:paraId="4D8FCC92" w14:textId="34C7FE4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92 </w:t>
            </w:r>
          </w:p>
        </w:tc>
        <w:tc>
          <w:tcPr>
            <w:tcW w:w="850" w:type="dxa"/>
            <w:tcBorders>
              <w:top w:val="single" w:sz="8" w:space="0" w:color="auto"/>
              <w:bottom w:val="nil"/>
            </w:tcBorders>
            <w:vAlign w:val="center"/>
          </w:tcPr>
          <w:p w14:paraId="20A7DE60" w14:textId="77732F4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23 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  <w:vAlign w:val="center"/>
          </w:tcPr>
          <w:p w14:paraId="630ABA7A" w14:textId="18EA95A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4 </w:t>
            </w:r>
          </w:p>
        </w:tc>
      </w:tr>
      <w:tr w:rsidR="00F71DDF" w:rsidRPr="001E59CF" w14:paraId="4960DE41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0A968A46" w14:textId="352E744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C43644A" w14:textId="50AF866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06B41F3" w14:textId="2F6AD38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3.12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DCDE3AA" w14:textId="142CD0C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34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EA3C92D" w14:textId="07E275A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0.68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C6983B7" w14:textId="4B81DB9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7.88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6EEB814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F18C4BC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440489A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12DE96E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F71DDF" w:rsidRPr="001E59CF" w14:paraId="0E61B46A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243B2D6B" w14:textId="4372EAF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D4A387E" w14:textId="0B1D93C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2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365EC59" w14:textId="3041247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.64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829037A" w14:textId="16529E7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29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8771D96" w14:textId="15C8B62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0.71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CB6DB29" w14:textId="4FD1486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7.88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E027B4D" w14:textId="0EF8A6A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6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04116C9" w14:textId="741ECDF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7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C13E061" w14:textId="5CCFEFB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12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193CE65" w14:textId="302B426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4 </w:t>
            </w:r>
          </w:p>
        </w:tc>
      </w:tr>
      <w:tr w:rsidR="00F71DDF" w:rsidRPr="001E59CF" w14:paraId="7E587ED5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5552F111" w14:textId="62D6306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4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69F6F99B" w14:textId="7EDEE685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3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2D2A6BF" w14:textId="4E204FA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.04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653B565" w14:textId="7A950C58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2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462AC85" w14:textId="5001B7C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39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8815970" w14:textId="2AD2910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7.17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550DF8C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A9CF119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21DA33DC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B04485A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F71DDF" w:rsidRPr="001E59CF" w14:paraId="0679E023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24069EED" w14:textId="6651B66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2D0BB327" w14:textId="213300F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4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4E4BCD4" w14:textId="489C327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39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62CECCD" w14:textId="43078E1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9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48561DE" w14:textId="6CF37E6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7.80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C0862FB" w14:textId="6B1165B8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6.77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8CA0F25" w14:textId="20D3403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29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AB40815" w14:textId="635409C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9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7A70164" w14:textId="2A07D1D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82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CED4B99" w14:textId="0908ED1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5 </w:t>
            </w:r>
          </w:p>
        </w:tc>
      </w:tr>
      <w:tr w:rsidR="00F71DDF" w:rsidRPr="001E59CF" w14:paraId="466A36BE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0C9850FF" w14:textId="1AD0CDD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A67F58B" w14:textId="7835ED8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5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6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143A419" w14:textId="2B47CB6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46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AFB1B50" w14:textId="13E4025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8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E53A9CC" w14:textId="5444B84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7.54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AA5D9F1" w14:textId="157830F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6.48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7A6BC6E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297A58D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5EB6C0AD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40A9E5E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F71DDF" w:rsidRPr="001E59CF" w14:paraId="3EDB829E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73C2F282" w14:textId="20E7A02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8DE5D1D" w14:textId="6308399B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6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7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5A6ECFD" w14:textId="7C530AA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47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FDE7C61" w14:textId="2D3BB87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556603D" w14:textId="6B5DDEF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11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DB6FD8B" w14:textId="3EFA530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6.14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029A13A" w14:textId="25CBF23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29.59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81AFED8" w14:textId="1C18F56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1.03 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EAF76F7" w14:textId="048BA28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C73BB0C" w14:textId="7BE6BF4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</w:tr>
      <w:tr w:rsidR="00F71DDF" w:rsidRPr="001E59CF" w14:paraId="40C8360A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062EB747" w14:textId="7436C3B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939C408" w14:textId="2DE31AA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7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8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8224B4F" w14:textId="18CC998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30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6AFFED2" w14:textId="671FE79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8CFB86D" w14:textId="0B3EC66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7.69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23E2E3EC" w14:textId="244F5C2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6.10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24EA2A9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DC303A3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2D6F60AE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4DCAC3C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F71DDF" w:rsidRPr="001E59CF" w14:paraId="53E7B4DD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5BCDF8F8" w14:textId="2E09214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9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7D52C0C" w14:textId="1A7C5F0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8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9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80775B2" w14:textId="7C29FF58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44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13ADD04" w14:textId="4E05A26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A3DDADC" w14:textId="024D306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7.71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202263B" w14:textId="13900C2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6.14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7816619" w14:textId="5F127D3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6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A369D8E" w14:textId="635978E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7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C472D92" w14:textId="7A80D17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14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1AC23D6" w14:textId="3AEFE8D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4 </w:t>
            </w:r>
          </w:p>
        </w:tc>
      </w:tr>
      <w:tr w:rsidR="00F71DDF" w:rsidRPr="001E59CF" w14:paraId="45D0FB9E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7B12603E" w14:textId="4E113A2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B032230" w14:textId="0E40EC0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9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0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2434210" w14:textId="7235BB1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6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94A2340" w14:textId="4934ACA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C371402" w14:textId="6646F65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7.94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8076EB0" w14:textId="182E296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5.71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02E2762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5A9C573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D08A784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00F4B84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F71DDF" w:rsidRPr="001E59CF" w14:paraId="65567BDE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7D51AF1E" w14:textId="6EEA1E3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41B8001E" w14:textId="4B3AFE7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0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AE9603B" w14:textId="12585A5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3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61D8F65" w14:textId="04D13F78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7131F55" w14:textId="4B64A14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27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63A5F3A4" w14:textId="3DF71EF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5.49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080CCC4" w14:textId="5500FC2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1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83C7484" w14:textId="21D63E3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6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24EA26D" w14:textId="331E440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6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DBA0B75" w14:textId="2B23F41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8 </w:t>
            </w:r>
          </w:p>
        </w:tc>
      </w:tr>
      <w:tr w:rsidR="00F71DDF" w:rsidRPr="001E59CF" w14:paraId="196207F5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41DAD0EF" w14:textId="64DAE02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028E4023" w14:textId="5493D60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1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63F33FE" w14:textId="628DCF55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21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1BA505F" w14:textId="6A7C912B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3AA26BA" w14:textId="6E8AEF9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96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19C7BB8" w14:textId="4C6C0608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5.45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B432CFE" w14:textId="1D58F24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72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B21DC85" w14:textId="7852426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5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D15C8C2" w14:textId="06CB9D9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1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7C3B0CA" w14:textId="4C68F6FB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2 </w:t>
            </w:r>
          </w:p>
        </w:tc>
      </w:tr>
      <w:tr w:rsidR="00F71DDF" w:rsidRPr="001E59CF" w14:paraId="490F75BF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60D7FBEC" w14:textId="2149683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8E8763B" w14:textId="16B8C1B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2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90CAC0B" w14:textId="7557DE05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13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6311071" w14:textId="47DA0FC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3508ED9" w14:textId="6316377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63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48505D5" w14:textId="673036F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5.03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E3D7E8A" w14:textId="792EF5C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82C5CE3" w14:textId="446F341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78F4218A" w14:textId="452C02AB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8B7AA5C" w14:textId="706A9D9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F71DDF" w:rsidRPr="001E59CF" w14:paraId="3E4006A2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7124F08F" w14:textId="644D282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4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312D856D" w14:textId="2DF6261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3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A647A98" w14:textId="46ED6678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6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BBFE473" w14:textId="139B905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BABD157" w14:textId="6659BDE5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88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98ACDF9" w14:textId="3FBAC98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5.26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D0C9B5A" w14:textId="0CE72A2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6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7B0B9FD" w14:textId="1B49D3B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7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1DC0724" w14:textId="7A4D003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8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10A9697" w14:textId="770EB9F6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4 </w:t>
            </w:r>
          </w:p>
        </w:tc>
      </w:tr>
      <w:tr w:rsidR="00F71DDF" w:rsidRPr="001E59CF" w14:paraId="11F72CFA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394B5549" w14:textId="22972C9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A13A298" w14:textId="2FA99D62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4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E516939" w14:textId="1C80DEC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5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43E9EE7" w14:textId="51FC6385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2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162CCAC" w14:textId="1BD6DDD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96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652CAA3" w14:textId="7BD2014D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5.06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31349520" w14:textId="0B010D2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70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949B229" w14:textId="4263461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6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B4497F4" w14:textId="7585033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15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18622F1" w14:textId="0ADA83BF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3 </w:t>
            </w:r>
          </w:p>
        </w:tc>
      </w:tr>
      <w:tr w:rsidR="00F71DDF" w:rsidRPr="001E59CF" w14:paraId="68A247A2" w14:textId="77777777" w:rsidTr="003E7A16">
        <w:tc>
          <w:tcPr>
            <w:tcW w:w="1276" w:type="dxa"/>
            <w:tcBorders>
              <w:top w:val="nil"/>
              <w:bottom w:val="nil"/>
            </w:tcBorders>
          </w:tcPr>
          <w:p w14:paraId="528539DA" w14:textId="2750574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C094D07" w14:textId="5028662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5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6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BDCEC31" w14:textId="16EFB30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21 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55E0E29" w14:textId="5A82B4F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3 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4520632" w14:textId="1D0997A4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8.88 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69C49B0E" w14:textId="4288EF31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4.77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67D61B2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0319BBF0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D4BAA9A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ADC8335" w14:textId="77777777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</w:tr>
      <w:tr w:rsidR="00F71DDF" w:rsidRPr="001E59CF" w14:paraId="167F6043" w14:textId="77777777" w:rsidTr="003E7A16">
        <w:tc>
          <w:tcPr>
            <w:tcW w:w="1276" w:type="dxa"/>
            <w:tcBorders>
              <w:top w:val="nil"/>
              <w:bottom w:val="single" w:sz="8" w:space="0" w:color="auto"/>
            </w:tcBorders>
          </w:tcPr>
          <w:p w14:paraId="2B70F248" w14:textId="1E02823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1E59CF">
              <w:rPr>
                <w:rFonts w:ascii="Times New Roman" w:hAnsi="Times New Roman" w:cs="Times New Roman"/>
                <w:sz w:val="22"/>
              </w:rPr>
              <w:t>FX-2-17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  <w:vAlign w:val="center"/>
          </w:tcPr>
          <w:p w14:paraId="270B83BB" w14:textId="01ABF4D3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/>
                <w:color w:val="000000" w:themeColor="text1"/>
                <w:sz w:val="22"/>
              </w:rPr>
              <w:t>16~</w:t>
            </w:r>
            <w:r w:rsidRPr="001E59CF">
              <w:rPr>
                <w:rFonts w:ascii="Times New Roman" w:hAnsi="Times New Roman" w:cs="Times New Roman"/>
                <w:color w:val="000000"/>
                <w:sz w:val="22"/>
              </w:rPr>
              <w:t>17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  <w:vAlign w:val="center"/>
          </w:tcPr>
          <w:p w14:paraId="7FC97306" w14:textId="22394748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88 </w:t>
            </w:r>
          </w:p>
        </w:tc>
        <w:tc>
          <w:tcPr>
            <w:tcW w:w="850" w:type="dxa"/>
            <w:tcBorders>
              <w:top w:val="nil"/>
              <w:bottom w:val="single" w:sz="8" w:space="0" w:color="auto"/>
            </w:tcBorders>
            <w:vAlign w:val="center"/>
          </w:tcPr>
          <w:p w14:paraId="6E4EA211" w14:textId="0A705DEA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11 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  <w:vAlign w:val="center"/>
          </w:tcPr>
          <w:p w14:paraId="59AC4DCD" w14:textId="13CF9BCC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9.28 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  <w:vAlign w:val="center"/>
          </w:tcPr>
          <w:p w14:paraId="42319367" w14:textId="1E98A705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-24.87 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  <w:vAlign w:val="center"/>
          </w:tcPr>
          <w:p w14:paraId="02F0BFC5" w14:textId="614C305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29.77 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  <w:vAlign w:val="center"/>
          </w:tcPr>
          <w:p w14:paraId="68F9AAE0" w14:textId="42E7B5C0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02 </w:t>
            </w:r>
          </w:p>
        </w:tc>
        <w:tc>
          <w:tcPr>
            <w:tcW w:w="850" w:type="dxa"/>
            <w:tcBorders>
              <w:top w:val="nil"/>
              <w:bottom w:val="single" w:sz="8" w:space="0" w:color="auto"/>
            </w:tcBorders>
            <w:vAlign w:val="center"/>
          </w:tcPr>
          <w:p w14:paraId="4D1D4A10" w14:textId="4E346469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1.16 </w:t>
            </w:r>
          </w:p>
        </w:tc>
        <w:tc>
          <w:tcPr>
            <w:tcW w:w="851" w:type="dxa"/>
            <w:tcBorders>
              <w:top w:val="nil"/>
              <w:bottom w:val="single" w:sz="8" w:space="0" w:color="auto"/>
            </w:tcBorders>
            <w:vAlign w:val="center"/>
          </w:tcPr>
          <w:p w14:paraId="77AF2DDD" w14:textId="4AFCEBEE" w:rsidR="00F71DDF" w:rsidRPr="001E59CF" w:rsidRDefault="00F71DDF" w:rsidP="00F71DDF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1E59CF"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0.41 </w:t>
            </w:r>
          </w:p>
        </w:tc>
      </w:tr>
    </w:tbl>
    <w:p w14:paraId="14C84501" w14:textId="620BFADF" w:rsidR="00562E63" w:rsidRDefault="00562E63"/>
    <w:p w14:paraId="46F2E4D5" w14:textId="77777777" w:rsidR="00562E63" w:rsidRDefault="00562E63"/>
    <w:sectPr w:rsidR="00562E63" w:rsidSect="002A795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ED0990" w14:textId="77777777" w:rsidR="00BC54A1" w:rsidRDefault="00BC54A1" w:rsidP="002A7951">
      <w:r>
        <w:separator/>
      </w:r>
    </w:p>
  </w:endnote>
  <w:endnote w:type="continuationSeparator" w:id="0">
    <w:p w14:paraId="542344F5" w14:textId="77777777" w:rsidR="00BC54A1" w:rsidRDefault="00BC54A1" w:rsidP="002A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07120664"/>
      <w:docPartObj>
        <w:docPartGallery w:val="Page Numbers (Bottom of Page)"/>
        <w:docPartUnique/>
      </w:docPartObj>
    </w:sdtPr>
    <w:sdtContent>
      <w:p w14:paraId="6CC66069" w14:textId="77777777" w:rsidR="004169EE" w:rsidRDefault="004169E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0516C" w:rsidRPr="00A0516C">
          <w:rPr>
            <w:noProof/>
            <w:lang w:val="zh-CN"/>
          </w:rPr>
          <w:t>1</w:t>
        </w:r>
        <w:r>
          <w:fldChar w:fldCharType="end"/>
        </w:r>
      </w:p>
    </w:sdtContent>
  </w:sdt>
  <w:p w14:paraId="116D8113" w14:textId="77777777" w:rsidR="004169EE" w:rsidRDefault="004169E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5A56CB" w14:textId="77777777" w:rsidR="00BC54A1" w:rsidRDefault="00BC54A1" w:rsidP="002A7951">
      <w:r>
        <w:separator/>
      </w:r>
    </w:p>
  </w:footnote>
  <w:footnote w:type="continuationSeparator" w:id="0">
    <w:p w14:paraId="0FF424A6" w14:textId="77777777" w:rsidR="00BC54A1" w:rsidRDefault="00BC54A1" w:rsidP="002A795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BAA224" w14:textId="77777777" w:rsidR="004169EE" w:rsidRDefault="004169EE" w:rsidP="003769E5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DB6B3" w14:textId="77777777" w:rsidR="004169EE" w:rsidRDefault="004169EE" w:rsidP="003769E5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M2MzK1MDY0tzBT0lEKTi0uzszPAykwqQUA4LDE3iwAAAA="/>
  </w:docVars>
  <w:rsids>
    <w:rsidRoot w:val="00E01805"/>
    <w:rsid w:val="00061A91"/>
    <w:rsid w:val="000D34B8"/>
    <w:rsid w:val="000E5D73"/>
    <w:rsid w:val="000E7CA9"/>
    <w:rsid w:val="001276DC"/>
    <w:rsid w:val="001A22E5"/>
    <w:rsid w:val="001E59CF"/>
    <w:rsid w:val="001F1BDE"/>
    <w:rsid w:val="001F597F"/>
    <w:rsid w:val="00232419"/>
    <w:rsid w:val="00265E23"/>
    <w:rsid w:val="00297BBE"/>
    <w:rsid w:val="002A7951"/>
    <w:rsid w:val="002C1249"/>
    <w:rsid w:val="003300F8"/>
    <w:rsid w:val="0034258A"/>
    <w:rsid w:val="00395224"/>
    <w:rsid w:val="003E66B1"/>
    <w:rsid w:val="003E7A16"/>
    <w:rsid w:val="004169EE"/>
    <w:rsid w:val="00421169"/>
    <w:rsid w:val="004351B5"/>
    <w:rsid w:val="004A7E1A"/>
    <w:rsid w:val="00542457"/>
    <w:rsid w:val="00562E63"/>
    <w:rsid w:val="00591928"/>
    <w:rsid w:val="005948A5"/>
    <w:rsid w:val="005B19B6"/>
    <w:rsid w:val="005B5805"/>
    <w:rsid w:val="005C7490"/>
    <w:rsid w:val="005D1812"/>
    <w:rsid w:val="005E24C9"/>
    <w:rsid w:val="005F24F7"/>
    <w:rsid w:val="00617AD9"/>
    <w:rsid w:val="0069022B"/>
    <w:rsid w:val="006D645A"/>
    <w:rsid w:val="00717A85"/>
    <w:rsid w:val="007242ED"/>
    <w:rsid w:val="007B2AF5"/>
    <w:rsid w:val="007B5291"/>
    <w:rsid w:val="007F7D82"/>
    <w:rsid w:val="008544B9"/>
    <w:rsid w:val="008C7F64"/>
    <w:rsid w:val="008E3671"/>
    <w:rsid w:val="008E3817"/>
    <w:rsid w:val="009C6DFA"/>
    <w:rsid w:val="009D7580"/>
    <w:rsid w:val="00A0516C"/>
    <w:rsid w:val="00AD161D"/>
    <w:rsid w:val="00AD239F"/>
    <w:rsid w:val="00AD51E1"/>
    <w:rsid w:val="00AF3E4F"/>
    <w:rsid w:val="00B01BE0"/>
    <w:rsid w:val="00B36701"/>
    <w:rsid w:val="00B51002"/>
    <w:rsid w:val="00B87783"/>
    <w:rsid w:val="00BC54A1"/>
    <w:rsid w:val="00C94E73"/>
    <w:rsid w:val="00D20A9D"/>
    <w:rsid w:val="00E01805"/>
    <w:rsid w:val="00E42202"/>
    <w:rsid w:val="00E442A8"/>
    <w:rsid w:val="00E52074"/>
    <w:rsid w:val="00E83653"/>
    <w:rsid w:val="00E8431A"/>
    <w:rsid w:val="00E90D5D"/>
    <w:rsid w:val="00EA0CF0"/>
    <w:rsid w:val="00EE10D1"/>
    <w:rsid w:val="00F0603B"/>
    <w:rsid w:val="00F21771"/>
    <w:rsid w:val="00F51D84"/>
    <w:rsid w:val="00F71DDF"/>
    <w:rsid w:val="00FE6C54"/>
    <w:rsid w:val="00FF7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64BBC"/>
  <w15:chartTrackingRefBased/>
  <w15:docId w15:val="{B9D72F3A-723F-42BE-95D1-E56637DFF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94E7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4E7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2E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2E5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A79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A795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A79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A7951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169EE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16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header" Target="header2.xml"/><Relationship Id="rId8" Type="http://schemas.openxmlformats.org/officeDocument/2006/relationships/footer" Target="footer1.xml"/><Relationship Id="rId9" Type="http://schemas.openxmlformats.org/officeDocument/2006/relationships/hyperlink" Target="mailto:hehaibo@ynu.edu.cn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2</Words>
  <Characters>2856</Characters>
  <Application>Microsoft Macintosh Word</Application>
  <DocSecurity>0</DocSecurity>
  <Lines>6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haibo</dc:creator>
  <cp:keywords/>
  <dc:description/>
  <cp:lastModifiedBy>Liba F. Hladik</cp:lastModifiedBy>
  <cp:revision>2</cp:revision>
  <dcterms:created xsi:type="dcterms:W3CDTF">2020-12-30T00:27:00Z</dcterms:created>
  <dcterms:modified xsi:type="dcterms:W3CDTF">2020-12-30T00:27:00Z</dcterms:modified>
</cp:coreProperties>
</file>